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3CEA94A9" w:rsidR="00122E17" w:rsidRDefault="00FC6BC7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391ACAD5" w:rsidR="00122E17" w:rsidRDefault="00DB4182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288F6444" w:rsidR="006D2A1E" w:rsidRDefault="00FF797D">
            <w:r>
              <w:t>3</w:t>
            </w:r>
            <w:r w:rsidR="00FC6BC7">
              <w:t>342233A</w:t>
            </w:r>
          </w:p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25E5B108" w:rsidR="005375AA" w:rsidRDefault="00CB37FF">
            <w:r w:rsidRPr="00CB37FF">
              <w:t>Pierpont Babin</w:t>
            </w:r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0EB32C0B" w:rsidR="005375AA" w:rsidRDefault="00CB37FF" w:rsidP="00122E17">
            <w:r>
              <w:t>11</w:t>
            </w:r>
            <w:r w:rsidR="00FC6BC7">
              <w:t>.0</w:t>
            </w:r>
            <w:r>
              <w:t>6</w:t>
            </w:r>
            <w:r w:rsidR="00FC6BC7">
              <w:t>.19</w:t>
            </w:r>
            <w:r>
              <w:t>90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6AF62240" w:rsidR="006D2A1E" w:rsidRDefault="00CB37FF" w:rsidP="007A3B6D">
            <w:pPr>
              <w:spacing w:line="360" w:lineRule="auto"/>
            </w:pPr>
            <w:r w:rsidRPr="00CB37FF">
              <w:t>2546 Heather Sees Way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6889BB7E" w:rsidR="006D2A1E" w:rsidRDefault="00CB37FF" w:rsidP="007A3B6D">
            <w:pPr>
              <w:spacing w:line="360" w:lineRule="auto"/>
            </w:pPr>
            <w:r>
              <w:t>Tulsa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01F2660F" w:rsidR="006D2A1E" w:rsidRDefault="00FC6BC7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7044FC5F" w:rsidR="005375AA" w:rsidRDefault="00CB37FF" w:rsidP="007A3B6D">
            <w:pPr>
              <w:spacing w:line="360" w:lineRule="auto"/>
            </w:pPr>
            <w:r>
              <w:t>90890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6987C1FC" w:rsidR="005375AA" w:rsidRDefault="00CB37FF" w:rsidP="007A3B6D">
            <w:pPr>
              <w:spacing w:line="360" w:lineRule="auto"/>
            </w:pPr>
            <w:r>
              <w:t>9187459815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9A3D229" w:rsidR="006D2A1E" w:rsidRPr="0053792E" w:rsidRDefault="0067720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67720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67720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67720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028A3BB3" w:rsidR="006D2A1E" w:rsidRPr="0053792E" w:rsidRDefault="0067720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CB37FF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677204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67AAE535" w:rsidR="005375AA" w:rsidRDefault="00CB37FF" w:rsidP="00AD2C60">
                  <w:pPr>
                    <w:spacing w:line="360" w:lineRule="auto"/>
                  </w:pPr>
                  <w:r>
                    <w:t>1</w:t>
                  </w:r>
                  <w:r w:rsidR="00FC6BC7">
                    <w:t>2</w:t>
                  </w:r>
                </w:p>
              </w:tc>
              <w:tc>
                <w:tcPr>
                  <w:tcW w:w="548" w:type="dxa"/>
                </w:tcPr>
                <w:p w14:paraId="26106809" w14:textId="6158457A" w:rsidR="005375AA" w:rsidRDefault="00FC6BC7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8" w:type="dxa"/>
                </w:tcPr>
                <w:p w14:paraId="727CB621" w14:textId="2914F8EA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57D28AB3" w:rsidR="005375AA" w:rsidRDefault="00FC6BC7" w:rsidP="00AD2C60">
                  <w:pPr>
                    <w:spacing w:line="360" w:lineRule="auto"/>
                  </w:pPr>
                  <w:r>
                    <w:t>23</w:t>
                  </w:r>
                </w:p>
              </w:tc>
              <w:tc>
                <w:tcPr>
                  <w:tcW w:w="548" w:type="dxa"/>
                </w:tcPr>
                <w:p w14:paraId="3E50B896" w14:textId="76C18F0D" w:rsidR="005375AA" w:rsidRDefault="00FC6BC7" w:rsidP="00AD2C60">
                  <w:pPr>
                    <w:spacing w:line="360" w:lineRule="auto"/>
                  </w:pPr>
                  <w:r>
                    <w:t>0</w:t>
                  </w:r>
                  <w:r w:rsidR="00CB37FF">
                    <w:t>2</w:t>
                  </w:r>
                </w:p>
              </w:tc>
              <w:tc>
                <w:tcPr>
                  <w:tcW w:w="549" w:type="dxa"/>
                </w:tcPr>
                <w:p w14:paraId="356407BA" w14:textId="12785801" w:rsidR="005375AA" w:rsidRDefault="00FC6BC7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7A99E3E6" w:rsidR="005375AA" w:rsidRDefault="00FC6BC7" w:rsidP="00AD2C60">
                  <w:pPr>
                    <w:spacing w:line="360" w:lineRule="auto"/>
                  </w:pPr>
                  <w:r>
                    <w:t>2</w:t>
                  </w:r>
                  <w:r w:rsidR="00CB37FF">
                    <w:t>2</w:t>
                  </w:r>
                  <w:r>
                    <w:t>34</w:t>
                  </w:r>
                </w:p>
              </w:tc>
              <w:tc>
                <w:tcPr>
                  <w:tcW w:w="1350" w:type="dxa"/>
                </w:tcPr>
                <w:p w14:paraId="4C8651CA" w14:textId="6BAC22B2" w:rsidR="005375AA" w:rsidRDefault="00FC6BC7" w:rsidP="00AD2C60">
                  <w:pPr>
                    <w:spacing w:line="360" w:lineRule="auto"/>
                  </w:pPr>
                  <w:r>
                    <w:t>4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7CC8EA42" w:rsidR="00DB4182" w:rsidRDefault="00FC6BC7" w:rsidP="00DB4182">
            <w:pPr>
              <w:spacing w:line="276" w:lineRule="auto"/>
            </w:pPr>
            <w:r>
              <w:t>2</w:t>
            </w:r>
            <w:r w:rsidR="00CB37FF">
              <w:t>2</w:t>
            </w:r>
            <w:r>
              <w:t>34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3C8A1AA1" w:rsidR="00DB4182" w:rsidRDefault="00FC6BC7" w:rsidP="00DB4182">
            <w:pPr>
              <w:spacing w:line="276" w:lineRule="auto"/>
            </w:pPr>
            <w:r>
              <w:t>4</w:t>
            </w:r>
          </w:p>
        </w:tc>
        <w:tc>
          <w:tcPr>
            <w:tcW w:w="2605" w:type="dxa"/>
            <w:gridSpan w:val="4"/>
          </w:tcPr>
          <w:p w14:paraId="57788D5E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42CFE1FC" w:rsidR="00FC6BC7" w:rsidRDefault="00FC6BC7" w:rsidP="00DB4182">
            <w:pPr>
              <w:spacing w:line="276" w:lineRule="auto"/>
            </w:pPr>
            <w:r>
              <w:t>2</w:t>
            </w:r>
            <w:r w:rsidR="00CB37FF">
              <w:t>2</w:t>
            </w:r>
            <w:r>
              <w:t>3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6E21F" w14:textId="77777777" w:rsidR="00677204" w:rsidRDefault="00677204" w:rsidP="005375AA">
      <w:pPr>
        <w:spacing w:after="0" w:line="240" w:lineRule="auto"/>
      </w:pPr>
      <w:r>
        <w:separator/>
      </w:r>
    </w:p>
  </w:endnote>
  <w:endnote w:type="continuationSeparator" w:id="0">
    <w:p w14:paraId="1BFB7BC5" w14:textId="77777777" w:rsidR="00677204" w:rsidRDefault="00677204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D29203" w14:textId="77777777" w:rsidR="00677204" w:rsidRDefault="00677204" w:rsidP="005375AA">
      <w:pPr>
        <w:spacing w:after="0" w:line="240" w:lineRule="auto"/>
      </w:pPr>
      <w:r>
        <w:separator/>
      </w:r>
    </w:p>
  </w:footnote>
  <w:footnote w:type="continuationSeparator" w:id="0">
    <w:p w14:paraId="76A5378B" w14:textId="77777777" w:rsidR="00677204" w:rsidRDefault="00677204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rgUAU+yP5CwAAAA="/>
  </w:docVars>
  <w:rsids>
    <w:rsidRoot w:val="00122E17"/>
    <w:rsid w:val="00122E17"/>
    <w:rsid w:val="002353DE"/>
    <w:rsid w:val="00497379"/>
    <w:rsid w:val="005375AA"/>
    <w:rsid w:val="0053792E"/>
    <w:rsid w:val="00662285"/>
    <w:rsid w:val="00677204"/>
    <w:rsid w:val="006D2A1E"/>
    <w:rsid w:val="00773422"/>
    <w:rsid w:val="007A3B6D"/>
    <w:rsid w:val="008E3428"/>
    <w:rsid w:val="00926E3C"/>
    <w:rsid w:val="009A0D33"/>
    <w:rsid w:val="009B2AFC"/>
    <w:rsid w:val="00AD2C60"/>
    <w:rsid w:val="00C56CA5"/>
    <w:rsid w:val="00C84F46"/>
    <w:rsid w:val="00CB37FF"/>
    <w:rsid w:val="00CF3E26"/>
    <w:rsid w:val="00DB0CC4"/>
    <w:rsid w:val="00DB4182"/>
    <w:rsid w:val="00F347D7"/>
    <w:rsid w:val="00FA3CD2"/>
    <w:rsid w:val="00FC6BC7"/>
    <w:rsid w:val="00FF7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3</cp:revision>
  <cp:lastPrinted>2021-06-14T15:31:00Z</cp:lastPrinted>
  <dcterms:created xsi:type="dcterms:W3CDTF">2021-06-14T15:31:00Z</dcterms:created>
  <dcterms:modified xsi:type="dcterms:W3CDTF">2021-06-15T17:42:00Z</dcterms:modified>
</cp:coreProperties>
</file>